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Frankfurt</w:t>
      </w:r>
    </w:p>
    <w:bookmarkStart w:id="21" w:name="X1d9b83876a11fd32a1bece7d5f7ddae497c1bac"/>
    <w:p>
      <w:pPr>
        <w:pStyle w:val="Heading1"/>
      </w:pPr>
      <w:r>
        <w:t xml:space="preserve">Cover Letter for Lawyer Position in Germany Frankfurt</w:t>
      </w:r>
    </w:p>
    <w:p>
      <w:pPr>
        <w:pStyle w:val="FirstParagraph"/>
      </w:pPr>
      <w:r>
        <w:rPr>
          <w:bCs/>
          <w:b/>
        </w:rPr>
        <w:t xml:space="preserve">John Doe</w:t>
      </w:r>
      <w:r>
        <w:br/>
      </w:r>
      <w:r>
        <w:t xml:space="preserve">123 Main Street</w:t>
      </w:r>
      <w:r>
        <w:br/>
      </w:r>
      <w:r>
        <w:t xml:space="preserve">Frankfurt am Main, Germany</w:t>
      </w:r>
      <w:r>
        <w:br/>
      </w:r>
      <w:r>
        <w:t xml:space="preserve">+49 123 4567890</w:t>
      </w:r>
      <w:r>
        <w:br/>
      </w:r>
      <w:r>
        <w:t xml:space="preserve">john.doe@example.com</w:t>
      </w:r>
    </w:p>
    <w:p>
      <w:pPr>
        <w:pStyle w:val="BodyText"/>
      </w:pPr>
      <w:r>
        <w:t xml:space="preserve">Date: [Insert Date]</w:t>
      </w:r>
    </w:p>
    <w:p>
      <w:pPr>
        <w:pStyle w:val="BodyText"/>
      </w:pPr>
      <w:r>
        <w:rPr>
          <w:bCs/>
          <w:b/>
        </w:rPr>
        <w:t xml:space="preserve">Human Resources Department</w:t>
      </w:r>
      <w:r>
        <w:br/>
      </w:r>
      <w:r>
        <w:t xml:space="preserve">[Law Firm Name]</w:t>
      </w:r>
      <w:r>
        <w:br/>
      </w:r>
      <w:r>
        <w:t xml:space="preserve">[Law Firm Address]</w:t>
      </w:r>
      <w:r>
        <w:br/>
      </w:r>
      <w:r>
        <w:t xml:space="preserve">Frankfurt am Main, Germany</w:t>
      </w:r>
    </w:p>
    <w:bookmarkStart w:id="20" w:name="dear-hiring-manager"/>
    <w:p>
      <w:pPr>
        <w:pStyle w:val="Heading2"/>
      </w:pPr>
      <w:r>
        <w:t xml:space="preserve">Dear Hiring Manager,</w:t>
      </w:r>
    </w:p>
    <w:p>
      <w:pPr>
        <w:pStyle w:val="FirstParagraph"/>
      </w:pPr>
      <w:r>
        <w:t xml:space="preserve">I am writing to express my enthusiastic interest in the Lawyer position at [Law Firm Name] in Germany Frankfurt. With a strong academic foundation in law, hands-on experience in corporate and commercial law, and a deep understanding of the legal landscape in Frankfurt, I am confident that my skills align with the requirements of this role. As a dedicated legal professional, I am eager to contribute to your firm’s reputation for excellence while advancing my career in one of Europe’s most dynamic legal hubs.</w:t>
      </w:r>
    </w:p>
    <w:p>
      <w:pPr>
        <w:pStyle w:val="BodyText"/>
      </w:pPr>
      <w:r>
        <w:t xml:space="preserve">Germany Frankfurt is not only a global financial center but also a pivotal node in European law and business regulation. The city’s unique position as the headquarters of institutions like the European Central Bank, the Frankfurt Stock Exchange, and numerous multinational corporations makes it an ideal location for legal professionals seeking to work on complex, cross-border matters. My background in navigating international legal frameworks—particularly within the German and EU jurisdictions—has equipped me with the expertise to thrive in this environment. I am particularly drawn to [Law Firm Name]’s commitment to innovation, client-centric solutions, and its established presence in Frankfurt’s legal community.</w:t>
      </w:r>
    </w:p>
    <w:p>
      <w:pPr>
        <w:pStyle w:val="BodyText"/>
      </w:pPr>
      <w:r>
        <w:t xml:space="preserve">As a qualified lawyer with [X years] of experience, I have developed a robust understanding of both civil and commercial law. My career has been defined by a focus on corporate transactions, dispute resolution, and regulatory compliance—areas that are critical for businesses operating in Frankfurt’s competitive market. For instance, during my tenure at [Previous Law Firm or Organization], I successfully managed high-stakes litigation cases involving multinational clients, ensuring favorable outcomes while maintaining the highest ethical standards. My ability to analyze complex legal issues and provide strategic counsel has consistently earned me recognition from colleagues and clients alike.</w:t>
      </w:r>
    </w:p>
    <w:p>
      <w:pPr>
        <w:pStyle w:val="BodyText"/>
      </w:pPr>
      <w:r>
        <w:t xml:space="preserve">What sets me apart is my commitment to understanding the unique challenges faced by businesses in Germany and beyond. Frankfurt’s legal ecosystem is shaped by its role as a financial powerhouse, requiring lawyers to balance technical expertise with an awareness of economic and political factors. I have consistently demonstrated this ability by advising clients on compliance with German corporate law, EU regulations, and international trade agreements. My fluency in German, English, and [other languages if applicable] further enables me to communicate effectively with diverse stakeholders, a quality that is invaluable in a city as cosmopolitan as Frankfurt.</w:t>
      </w:r>
    </w:p>
    <w:p>
      <w:pPr>
        <w:pStyle w:val="BodyText"/>
      </w:pPr>
      <w:r>
        <w:t xml:space="preserve">In addition to my technical skills, I bring a strong work ethic and a collaborative mindset. I thrive in fast-paced environments where teamwork and innovation are paramount. At [Previous Law Firm or Organization], I worked closely with colleagues across departments to deliver comprehensive legal solutions, often mentoring junior lawyers and contributing to the firm’s professional development initiatives. This experience has honed my ability to lead projects, manage timelines, and maintain a client-focused approach—qualities that I believe will make me a valuable asset to [Law Firm Name].</w:t>
      </w:r>
    </w:p>
    <w:p>
      <w:pPr>
        <w:pStyle w:val="BodyText"/>
      </w:pPr>
      <w:r>
        <w:t xml:space="preserve">Frankfurt’s legal community is known for its rigor and professionalism, and I am eager to contribute to its legacy. The city’s vibrant legal culture, combined with its emphasis on precision and integrity, resonates deeply with my personal values as a lawyer. I am particularly impressed by [Law Firm Name]’s reputation for excellence in [specific practice area or project], and I am excited about the opportunity to work alongside colleagues who share a passion for delivering exceptional legal services.</w:t>
      </w:r>
    </w:p>
    <w:p>
      <w:pPr>
        <w:pStyle w:val="BodyText"/>
      </w:pPr>
      <w:r>
        <w:t xml:space="preserve">My decision to pursue a career in Germany Frankfurt is not only driven by professional aspirations but also by a personal connection to the city. Having lived and worked here for [X years], I have developed a profound appreciation for its cultural richness, historical significance, and entrepreneurial spirit. This familiarity with the local environment allows me to better understand the needs of clients operating in Frankfurt while fostering trust and long-term relationships.</w:t>
      </w:r>
    </w:p>
    <w:p>
      <w:pPr>
        <w:pStyle w:val="BodyText"/>
      </w:pPr>
      <w:r>
        <w:t xml:space="preserve">In conclusion, I am confident that my qualifications, experience, and dedication to the legal profession make me an ideal candidate for the Lawyer position at [Law Firm Name]. I would be honored to contribute to your firm’s continued success in Germany Frankfurt and to play a role in shaping the future of its legal landscape. Thank you for considering my application. I look forward to the opportunity to discuss how my skills and vision align with your goals.</w:t>
      </w:r>
    </w:p>
    <w:p>
      <w:pPr>
        <w:pStyle w:val="BodyText"/>
      </w:pPr>
      <w:r>
        <w:t xml:space="preserve">Sincerely,</w:t>
      </w:r>
      <w:r>
        <w:br/>
      </w:r>
      <w:r>
        <w:rPr>
          <w:bCs/>
          <w:b/>
        </w:rPr>
        <w:t xml:space="preserve">John Doe</w:t>
      </w:r>
      <w:r>
        <w:br/>
      </w:r>
      <w:r>
        <w:t xml:space="preserve">[Your 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Cover Letter for Germany Frankfurt</dc:title>
  <dc:creator/>
  <dc:language>en</dc:language>
  <cp:keywords/>
  <dcterms:created xsi:type="dcterms:W3CDTF">2026-07-23T14:15:33Z</dcterms:created>
  <dcterms:modified xsi:type="dcterms:W3CDTF">2026-07-23T14:15:33Z</dcterms:modified>
</cp:coreProperties>
</file>

<file path=docProps/custom.xml><?xml version="1.0" encoding="utf-8"?>
<Properties xmlns="http://schemas.openxmlformats.org/officeDocument/2006/custom-properties" xmlns:vt="http://schemas.openxmlformats.org/officeDocument/2006/docPropsVTypes"/>
</file>